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84FDFDE" w:rsidR="007B4A91" w:rsidRDefault="007B4A91">
      <w:pPr>
        <w:jc w:val="center"/>
        <w:rPr>
          <w:sz w:val="28"/>
          <w:szCs w:val="28"/>
        </w:rPr>
      </w:pP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0240E7E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0F0E293F" w14:textId="27A410FF" w:rsidR="00D543A3" w:rsidRDefault="00000000" w:rsidP="00D543A3">
      <w:pPr>
        <w:ind w:left="720"/>
        <w:rPr>
          <w:sz w:val="28"/>
          <w:szCs w:val="28"/>
        </w:rPr>
      </w:pPr>
      <w:r>
        <w:pict w14:anchorId="2B4C429B">
          <v:rect id="_x0000_i1029" style="width:0;height:1.5pt" o:hralign="center" o:hrstd="t" o:hr="t" fillcolor="#a0a0a0" stroked="f"/>
        </w:pict>
      </w:r>
    </w:p>
    <w:p w14:paraId="74F6A1CB" w14:textId="712A9643" w:rsidR="007B4A91" w:rsidRDefault="001268A7">
      <w:pPr>
        <w:rPr>
          <w:sz w:val="28"/>
          <w:szCs w:val="28"/>
        </w:rPr>
      </w:pPr>
      <w:r>
        <w:rPr>
          <w:sz w:val="28"/>
          <w:szCs w:val="28"/>
        </w:rPr>
        <w:t xml:space="preserve">          </w:t>
      </w:r>
      <w:r w:rsidR="00E526E8">
        <w:rPr>
          <w:sz w:val="28"/>
          <w:szCs w:val="28"/>
        </w:rPr>
        <w:t>Ninja Run.</w:t>
      </w:r>
    </w:p>
    <w:p w14:paraId="34A9E19B" w14:textId="64CF9B2E" w:rsidR="007B4A91" w:rsidRDefault="00000000">
      <w:pPr>
        <w:rPr>
          <w:sz w:val="28"/>
          <w:szCs w:val="28"/>
        </w:rPr>
      </w:pPr>
      <w:r>
        <w:pict w14:anchorId="0DAFBD09">
          <v:rect id="_x0000_i1030" style="width:415.6pt;height:.05pt" o:hrpct="888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0B811B1E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72F9F47C" w14:textId="77777777" w:rsidR="00D543A3" w:rsidRDefault="00D543A3" w:rsidP="00D543A3">
      <w:pPr>
        <w:ind w:left="720"/>
        <w:rPr>
          <w:sz w:val="28"/>
          <w:szCs w:val="28"/>
        </w:rPr>
      </w:pPr>
    </w:p>
    <w:p w14:paraId="555F2033" w14:textId="0793050A" w:rsidR="007B4A91" w:rsidRDefault="001268A7" w:rsidP="00846529">
      <w:pPr>
        <w:ind w:left="360"/>
        <w:rPr>
          <w:sz w:val="28"/>
          <w:szCs w:val="28"/>
        </w:rPr>
      </w:pPr>
      <w:r>
        <w:rPr>
          <w:sz w:val="28"/>
          <w:szCs w:val="28"/>
        </w:rPr>
        <w:t xml:space="preserve">My goal of the game is </w:t>
      </w:r>
      <w:r w:rsidR="00E526E8">
        <w:rPr>
          <w:sz w:val="28"/>
          <w:szCs w:val="28"/>
        </w:rPr>
        <w:t>to kill the enemies and collect the ninja stars.</w:t>
      </w:r>
    </w:p>
    <w:p w14:paraId="3D632C61" w14:textId="77777777" w:rsidR="007B4A91" w:rsidRDefault="00000000">
      <w:pPr>
        <w:rPr>
          <w:sz w:val="28"/>
          <w:szCs w:val="28"/>
        </w:rPr>
      </w:pPr>
      <w:r>
        <w:pict w14:anchorId="29F3B047">
          <v:rect id="_x0000_i1031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2E351618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59D58CE" w14:textId="198F7B2B" w:rsidR="00E526E8" w:rsidRDefault="00E526E8" w:rsidP="00E526E8">
      <w:pPr>
        <w:rPr>
          <w:sz w:val="28"/>
          <w:szCs w:val="28"/>
        </w:rPr>
      </w:pPr>
      <w:r>
        <w:rPr>
          <w:sz w:val="28"/>
          <w:szCs w:val="28"/>
        </w:rPr>
        <w:t>There is a ninja who had gone on a mission of killing the enemies of</w:t>
      </w:r>
    </w:p>
    <w:p w14:paraId="6102F988" w14:textId="3074DB4B" w:rsidR="007B4A91" w:rsidRDefault="00000000">
      <w:r>
        <w:pict w14:anchorId="04BE5B81">
          <v:rect id="_x0000_i1032" style="width:0;height:1.5pt" o:hralign="center" o:bullet="t" o:hrstd="t" o:hr="t" fillcolor="#a0a0a0" stroked="f"/>
        </w:pict>
      </w:r>
    </w:p>
    <w:p w14:paraId="0E0D8858" w14:textId="4DC3285C" w:rsidR="00E526E8" w:rsidRDefault="00E526E8">
      <w:pPr>
        <w:rPr>
          <w:sz w:val="28"/>
          <w:szCs w:val="28"/>
        </w:rPr>
      </w:pPr>
      <w:r>
        <w:rPr>
          <w:sz w:val="28"/>
          <w:szCs w:val="28"/>
        </w:rPr>
        <w:t xml:space="preserve">his country who are planning to attack his country. We have to help him in </w:t>
      </w:r>
    </w:p>
    <w:p w14:paraId="0AE3FDBE" w14:textId="52F038AC" w:rsidR="007B4A91" w:rsidRDefault="00000000">
      <w:r>
        <w:pict w14:anchorId="15C910D3">
          <v:rect id="_x0000_i1033" style="width:0;height:1.5pt" o:hralign="center" o:bullet="t" o:hrstd="t" o:hr="t" fillcolor="#a0a0a0" stroked="f"/>
        </w:pict>
      </w:r>
    </w:p>
    <w:p w14:paraId="64BB03DC" w14:textId="14F96C1F" w:rsidR="00E526E8" w:rsidRDefault="00E526E8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complition</w:t>
      </w:r>
      <w:proofErr w:type="spellEnd"/>
      <w:r>
        <w:rPr>
          <w:sz w:val="28"/>
          <w:szCs w:val="28"/>
        </w:rPr>
        <w:t xml:space="preserve"> of his goal and to collect the maximum number of ninja weapons</w:t>
      </w:r>
    </w:p>
    <w:p w14:paraId="35A4557A" w14:textId="77777777" w:rsidR="007B4A91" w:rsidRDefault="00000000">
      <w:pPr>
        <w:rPr>
          <w:sz w:val="28"/>
          <w:szCs w:val="28"/>
        </w:rPr>
      </w:pPr>
      <w:r>
        <w:pict w14:anchorId="5D972187">
          <v:rect id="_x0000_i1034" style="width:0;height:1.5pt" o:hralign="center" o:hrstd="t" o:hr="t" fillcolor="#a0a0a0" stroked="f"/>
        </w:pict>
      </w:r>
    </w:p>
    <w:p w14:paraId="6F5E7743" w14:textId="09F98D7F" w:rsidR="007B4A91" w:rsidRDefault="00E526E8" w:rsidP="00846529">
      <w:pPr>
        <w:rPr>
          <w:sz w:val="28"/>
          <w:szCs w:val="28"/>
        </w:rPr>
      </w:pPr>
      <w:r>
        <w:rPr>
          <w:sz w:val="28"/>
          <w:szCs w:val="28"/>
        </w:rPr>
        <w:t xml:space="preserve">So, </w:t>
      </w:r>
      <w:r w:rsidR="00DD2110">
        <w:rPr>
          <w:sz w:val="28"/>
          <w:szCs w:val="28"/>
        </w:rPr>
        <w:t>we to help him.</w:t>
      </w:r>
      <w:r w:rsidR="00556965">
        <w:rPr>
          <w:sz w:val="28"/>
          <w:szCs w:val="28"/>
        </w:rPr>
        <w:br/>
      </w:r>
      <w:r w:rsidR="00556965"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6507A089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Ninja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6F653FAA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our own player whom we will control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714E9DE" w14:textId="77777777" w:rsidR="00DD2110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17ED83F1" w14:textId="53FA5ED5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1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784F415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our opponent to whom we have to kill </w:t>
            </w:r>
            <w:proofErr w:type="gramStart"/>
            <w:r>
              <w:rPr>
                <w:sz w:val="28"/>
                <w:szCs w:val="28"/>
              </w:rPr>
              <w:t>( many</w:t>
            </w:r>
            <w:proofErr w:type="gramEnd"/>
            <w:r>
              <w:rPr>
                <w:sz w:val="28"/>
                <w:szCs w:val="28"/>
              </w:rPr>
              <w:t xml:space="preserve"> in number)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E21CF" w14:textId="77777777" w:rsidR="00DD2110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32487483" w14:textId="085CD759" w:rsidR="009C6C5F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2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4D98BA08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our opponent to whom we have to kill </w:t>
            </w:r>
            <w:proofErr w:type="gramStart"/>
            <w:r>
              <w:rPr>
                <w:sz w:val="28"/>
                <w:szCs w:val="28"/>
              </w:rPr>
              <w:t>( many</w:t>
            </w:r>
            <w:proofErr w:type="gramEnd"/>
            <w:r>
              <w:rPr>
                <w:sz w:val="28"/>
                <w:szCs w:val="28"/>
              </w:rPr>
              <w:t xml:space="preserve"> in number)</w:t>
            </w: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3E360E" w14:textId="77777777" w:rsidR="00DD2110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  <w:p w14:paraId="5EFF0173" w14:textId="427233E8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Obstacle 3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18C88265" w:rsidR="007B4A91" w:rsidRDefault="00DD211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is our opponent to whom we have to kill </w:t>
            </w:r>
            <w:proofErr w:type="gramStart"/>
            <w:r>
              <w:rPr>
                <w:sz w:val="28"/>
                <w:szCs w:val="28"/>
              </w:rPr>
              <w:t>( many</w:t>
            </w:r>
            <w:proofErr w:type="gramEnd"/>
            <w:r>
              <w:rPr>
                <w:sz w:val="28"/>
                <w:szCs w:val="28"/>
              </w:rPr>
              <w:t xml:space="preserve"> in number)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552FA8A0" w:rsidR="007B4A91" w:rsidRDefault="00E372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Weapo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1E0F76DD" w:rsidR="007B4A91" w:rsidRDefault="00E3722B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se are the things we need to collect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106AF770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2A3506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09C14021" w:rsidR="007B4A91" w:rsidRDefault="009D3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text in our g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0E1BF6B" w:rsidR="007B4A91" w:rsidRDefault="009D342E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It is used to give our game attractiveness</w:t>
            </w:r>
            <w:r w:rsidR="00477375">
              <w:rPr>
                <w:sz w:val="28"/>
                <w:szCs w:val="28"/>
              </w:rPr>
              <w:t>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77273AC" w:rsidR="007B4A91" w:rsidRDefault="00E372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Game over imag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683A7C9B" w:rsidR="007B4A91" w:rsidRPr="00F41838" w:rsidRDefault="00E3722B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  <w:lang w:val="en-IN"/>
              </w:rPr>
            </w:pPr>
            <w:r>
              <w:rPr>
                <w:sz w:val="28"/>
                <w:szCs w:val="28"/>
              </w:rPr>
              <w:t>This the image which will do nothing but still necessary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03F55FF" w:rsidR="00556965" w:rsidRDefault="00556965"/>
    <w:p w14:paraId="68D2D839" w14:textId="0F91A4EF" w:rsidR="00EC044C" w:rsidRDefault="00230846">
      <w:r>
        <w:rPr>
          <w:noProof/>
        </w:rPr>
        <w:lastRenderedPageBreak/>
        <w:drawing>
          <wp:inline distT="0" distB="0" distL="0" distR="0" wp14:anchorId="61712BFF" wp14:editId="5C9A15B5">
            <wp:extent cx="5943600" cy="27444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560CE8" w14:textId="2FAC261E" w:rsidR="007B4A91" w:rsidRDefault="00000000">
      <w:pPr>
        <w:rPr>
          <w:sz w:val="28"/>
          <w:szCs w:val="28"/>
        </w:rPr>
      </w:pPr>
      <w:r>
        <w:pict w14:anchorId="09EE1EB3">
          <v:rect id="_x0000_i1035" style="width:0;height:1.5pt" o:hralign="center" o:hrstd="t" o:hr="t" fillcolor="#a0a0a0" stroked="f"/>
        </w:pict>
      </w:r>
    </w:p>
    <w:p w14:paraId="2C39E5BE" w14:textId="77777777" w:rsidR="007B4A91" w:rsidRDefault="00000000">
      <w:pPr>
        <w:rPr>
          <w:sz w:val="28"/>
          <w:szCs w:val="28"/>
        </w:rPr>
      </w:pPr>
      <w:r>
        <w:pict w14:anchorId="0F1C66A9">
          <v:rect id="_x0000_i1036" style="width:0;height:1.5pt" o:hralign="center" o:hrstd="t" o:hr="t" fillcolor="#a0a0a0" stroked="f"/>
        </w:pict>
      </w:r>
    </w:p>
    <w:p w14:paraId="442F6C1C" w14:textId="77777777" w:rsidR="007B4A91" w:rsidRDefault="00000000">
      <w:pPr>
        <w:rPr>
          <w:sz w:val="28"/>
          <w:szCs w:val="28"/>
        </w:rPr>
      </w:pPr>
      <w:r>
        <w:pict w14:anchorId="4F9B2C9F">
          <v:rect id="_x0000_i1037" style="width:0;height:1.5pt" o:hralign="center" o:hrstd="t" o:hr="t" fillcolor="#a0a0a0" stroked="f"/>
        </w:pict>
      </w:r>
    </w:p>
    <w:p w14:paraId="6A534FF3" w14:textId="77777777" w:rsidR="007B4A91" w:rsidRDefault="00000000">
      <w:pPr>
        <w:rPr>
          <w:sz w:val="28"/>
          <w:szCs w:val="28"/>
        </w:rPr>
      </w:pPr>
      <w:r>
        <w:pict w14:anchorId="0F0BB7B1">
          <v:rect id="_x0000_i1038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2C30AE3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62983910" w14:textId="77777777" w:rsidR="00920193" w:rsidRDefault="00920193">
      <w:pPr>
        <w:rPr>
          <w:sz w:val="28"/>
          <w:szCs w:val="28"/>
        </w:rPr>
      </w:pPr>
    </w:p>
    <w:p w14:paraId="7E90EF56" w14:textId="29D56961" w:rsidR="00EC044C" w:rsidRDefault="00EC044C">
      <w:pPr>
        <w:rPr>
          <w:sz w:val="28"/>
          <w:szCs w:val="28"/>
        </w:rPr>
      </w:pPr>
      <w:r>
        <w:rPr>
          <w:sz w:val="28"/>
          <w:szCs w:val="28"/>
        </w:rPr>
        <w:t xml:space="preserve">I will not make it too </w:t>
      </w:r>
      <w:proofErr w:type="spellStart"/>
      <w:r>
        <w:rPr>
          <w:sz w:val="28"/>
          <w:szCs w:val="28"/>
        </w:rPr>
        <w:t>eazy</w:t>
      </w:r>
      <w:proofErr w:type="spellEnd"/>
      <w:r>
        <w:rPr>
          <w:sz w:val="28"/>
          <w:szCs w:val="28"/>
        </w:rPr>
        <w:t xml:space="preserve"> but not impossible.</w:t>
      </w:r>
    </w:p>
    <w:p w14:paraId="3FCF7B36" w14:textId="7682EC21" w:rsidR="00920193" w:rsidRDefault="00000000">
      <w:r>
        <w:pict w14:anchorId="4F92B24E">
          <v:rect id="_x0000_i1039" style="width:0;height:1.5pt" o:hralign="center" o:hrstd="t" o:hr="t" fillcolor="#a0a0a0" stroked="f"/>
        </w:pict>
      </w:r>
    </w:p>
    <w:p w14:paraId="17A9AD85" w14:textId="5B330CD4" w:rsidR="00920193" w:rsidRDefault="00920193">
      <w:r>
        <w:rPr>
          <w:sz w:val="28"/>
          <w:szCs w:val="28"/>
        </w:rPr>
        <w:t xml:space="preserve">I will add sounds to it and I will make a situation that if the player loses </w:t>
      </w:r>
      <w:proofErr w:type="gramStart"/>
      <w:r>
        <w:rPr>
          <w:sz w:val="28"/>
          <w:szCs w:val="28"/>
        </w:rPr>
        <w:t>attention</w:t>
      </w:r>
      <w:proofErr w:type="gramEnd"/>
      <w:r>
        <w:rPr>
          <w:sz w:val="28"/>
          <w:szCs w:val="28"/>
        </w:rPr>
        <w:t xml:space="preserve"> he / she will lose.</w:t>
      </w:r>
    </w:p>
    <w:p w14:paraId="26866055" w14:textId="0FA60601" w:rsidR="00920193" w:rsidRDefault="00000000">
      <w:r>
        <w:pict w14:anchorId="49CF2C3B">
          <v:rect id="_x0000_i1040" style="width:0;height:1.5pt" o:hralign="center" o:bullet="t" o:hrstd="t" o:hr="t" fillcolor="#a0a0a0" stroked="f"/>
        </w:pict>
      </w:r>
    </w:p>
    <w:p w14:paraId="5D4DE11C" w14:textId="002BAC87" w:rsidR="00920193" w:rsidRPr="00920193" w:rsidRDefault="00920193">
      <w:pPr>
        <w:rPr>
          <w:sz w:val="28"/>
          <w:szCs w:val="28"/>
        </w:rPr>
      </w:pPr>
      <w:r w:rsidRPr="00920193">
        <w:rPr>
          <w:sz w:val="28"/>
          <w:szCs w:val="28"/>
        </w:rPr>
        <w:t>So, it would have fun also and the attention will also not lose.</w:t>
      </w:r>
    </w:p>
    <w:p w14:paraId="24B987DE" w14:textId="302ED4CA" w:rsidR="007B4A91" w:rsidRDefault="00000000">
      <w:pPr>
        <w:rPr>
          <w:sz w:val="28"/>
          <w:szCs w:val="28"/>
        </w:rPr>
      </w:pPr>
      <w:r>
        <w:pict w14:anchorId="2BE0C1BB">
          <v:rect id="_x0000_i1041" style="width:0;height:1.5pt" o:hralign="center" o:hrstd="t" o:hr="t" fillcolor="#a0a0a0" stroked="f"/>
        </w:pict>
      </w:r>
    </w:p>
    <w:p w14:paraId="7C9E10E8" w14:textId="6F4105D0" w:rsidR="007B4A91" w:rsidRDefault="007B4A91">
      <w:pPr>
        <w:ind w:left="720"/>
        <w:rPr>
          <w:sz w:val="28"/>
          <w:szCs w:val="28"/>
        </w:rPr>
      </w:pPr>
    </w:p>
    <w:p w14:paraId="2C88F845" w14:textId="1DA944B6" w:rsidR="00920193" w:rsidRDefault="00920193">
      <w:pPr>
        <w:ind w:left="720"/>
        <w:rPr>
          <w:sz w:val="28"/>
          <w:szCs w:val="28"/>
        </w:rPr>
      </w:pPr>
    </w:p>
    <w:p w14:paraId="01BDC533" w14:textId="199D0A46" w:rsidR="00920193" w:rsidRDefault="0092019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                                            </w:t>
      </w:r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60E"/>
          </mc:Choice>
          <mc:Fallback>
            <w:t>😎</w:t>
          </mc:Fallback>
        </mc:AlternateConten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THANKS</w:t>
      </w:r>
      <w:proofErr w:type="gramEnd"/>
      <w:r>
        <w:rPr>
          <mc:AlternateContent>
            <mc:Choice Requires="w16se"/>
            <mc:Fallback>
              <w:rFonts w:ascii="Segoe UI Emoji" w:eastAsia="Segoe UI Emoji" w:hAnsi="Segoe UI Emoji" w:cs="Segoe UI Emoji"/>
            </mc:Fallback>
          </mc:AlternateContent>
          <w:sz w:val="28"/>
          <w:szCs w:val="28"/>
        </w:rPr>
        <mc:AlternateContent>
          <mc:Choice Requires="w16se">
            <w16se:symEx w16se:font="Segoe UI Emoji" w16se:char="1F44D"/>
          </mc:Choice>
          <mc:Fallback>
            <w:t>👍</w:t>
          </mc:Fallback>
        </mc:AlternateContent>
      </w:r>
    </w:p>
    <w:sectPr w:rsidR="00920193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2040503050203030202"/>
    <w:charset w:val="00"/>
    <w:family w:val="roman"/>
    <w:pitch w:val="variable"/>
    <w:sig w:usb0="00008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rect id="_x0000_i1198" style="width:0;height:1.5pt" o:hralign="center" o:bullet="t" o:hrstd="t" o:hr="t" fillcolor="#a0a0a0" stroked="f"/>
    </w:pict>
  </w:numPicBullet>
  <w:numPicBullet w:numPicBulletId="1">
    <w:pict>
      <v:rect id="_x0000_i1199" style="width:0;height:1.5pt" o:hralign="center" o:bullet="t" o:hrstd="t" o:hr="t" fillcolor="#a0a0a0" stroked="f"/>
    </w:pict>
  </w:numPicBullet>
  <w:numPicBullet w:numPicBulletId="2">
    <w:pict>
      <v:rect id="_x0000_i1200" style="width:0;height:1.5pt" o:hralign="center" o:bullet="t" o:hrstd="t" o:hr="t" fillcolor="#a0a0a0" stroked="f"/>
    </w:pict>
  </w:numPicBullet>
  <w:numPicBullet w:numPicBulletId="3">
    <w:pict>
      <v:rect id="_x0000_i1201" style="width:0;height:1.5pt" o:hralign="center" o:bullet="t" o:hrstd="t" o:hr="t" fillcolor="#a0a0a0" stroked="f"/>
    </w:pict>
  </w:numPicBullet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58327619">
    <w:abstractNumId w:val="0"/>
  </w:num>
  <w:num w:numId="2" w16cid:durableId="1608852259">
    <w:abstractNumId w:val="1"/>
  </w:num>
  <w:num w:numId="3" w16cid:durableId="509688125">
    <w:abstractNumId w:val="3"/>
  </w:num>
  <w:num w:numId="4" w16cid:durableId="68016227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268A7"/>
    <w:rsid w:val="001D7BB6"/>
    <w:rsid w:val="001E693D"/>
    <w:rsid w:val="00230846"/>
    <w:rsid w:val="00477375"/>
    <w:rsid w:val="00556965"/>
    <w:rsid w:val="007B4A91"/>
    <w:rsid w:val="00846529"/>
    <w:rsid w:val="00846544"/>
    <w:rsid w:val="00920193"/>
    <w:rsid w:val="009C6C5F"/>
    <w:rsid w:val="009D342E"/>
    <w:rsid w:val="00D543A3"/>
    <w:rsid w:val="00DD2110"/>
    <w:rsid w:val="00E3722B"/>
    <w:rsid w:val="00E526E8"/>
    <w:rsid w:val="00EB5BAC"/>
    <w:rsid w:val="00EC044C"/>
    <w:rsid w:val="00F418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ListParagraph">
    <w:name w:val="List Paragraph"/>
    <w:basedOn w:val="Normal"/>
    <w:uiPriority w:val="34"/>
    <w:qFormat/>
    <w:rsid w:val="00846529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323</Words>
  <Characters>1845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hrub Sharma</dc:creator>
  <cp:lastModifiedBy>Dhrub Sharma</cp:lastModifiedBy>
  <cp:revision>2</cp:revision>
  <dcterms:created xsi:type="dcterms:W3CDTF">2022-07-24T05:44:00Z</dcterms:created>
  <dcterms:modified xsi:type="dcterms:W3CDTF">2022-07-24T05:44:00Z</dcterms:modified>
</cp:coreProperties>
</file>